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F617B1" w14:textId="77777777" w:rsidR="00040DCF" w:rsidRPr="00AF0BC5" w:rsidRDefault="00040DCF" w:rsidP="00040DCF">
      <w:pPr>
        <w:pStyle w:val="Heading1"/>
        <w:jc w:val="center"/>
        <w:rPr>
          <w:sz w:val="52"/>
          <w:lang w:val="bg-BG"/>
        </w:rPr>
      </w:pPr>
      <w:r w:rsidRPr="00AF0BC5">
        <w:rPr>
          <w:noProof/>
          <w:sz w:val="52"/>
        </w:rPr>
        <w:t>Exercise</w:t>
      </w:r>
      <w:r w:rsidRPr="00AF0BC5">
        <w:rPr>
          <w:sz w:val="52"/>
        </w:rPr>
        <w:t>: Inheritance</w:t>
      </w:r>
    </w:p>
    <w:p w14:paraId="4EF7E540" w14:textId="40E24778" w:rsidR="00040DCF" w:rsidRPr="00AF0BC5" w:rsidRDefault="00040DCF" w:rsidP="00040DCF">
      <w:pPr>
        <w:rPr>
          <w:lang w:val="bg-BG"/>
        </w:rPr>
      </w:pPr>
      <w:r w:rsidRPr="00AF0BC5">
        <w:t xml:space="preserve">Problems for exercise and homework for the </w:t>
      </w:r>
      <w:hyperlink r:id="rId11" w:history="1">
        <w:r w:rsidRPr="00DE6633">
          <w:rPr>
            <w:rStyle w:val="Hyperlink"/>
            <w:noProof/>
          </w:rPr>
          <w:t>"C# OOP" course @ SoftUni".</w:t>
        </w:r>
      </w:hyperlink>
    </w:p>
    <w:p w14:paraId="17229D26" w14:textId="33ECEA42" w:rsidR="00040DCF" w:rsidRPr="00AF0BC5" w:rsidRDefault="00040DCF" w:rsidP="00040DCF">
      <w:pPr>
        <w:rPr>
          <w:rStyle w:val="Hyperlink"/>
          <w:lang w:val="bg-BG"/>
        </w:rPr>
      </w:pPr>
      <w:r w:rsidRPr="00AF0BC5">
        <w:t xml:space="preserve">You can check your solutions </w:t>
      </w:r>
      <w:hyperlink r:id="rId12" w:history="1">
        <w:r w:rsidR="00DE6633" w:rsidRPr="00DE6633">
          <w:rPr>
            <w:rStyle w:val="Hyperlink"/>
          </w:rPr>
          <w:t>https://judge.softuni.org/Contests/1500/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Heading2"/>
        <w:numPr>
          <w:ilvl w:val="0"/>
          <w:numId w:val="19"/>
        </w:numPr>
        <w:rPr>
          <w:lang w:val="bg-BG"/>
        </w:rPr>
      </w:pPr>
      <w:r w:rsidRPr="00AF0BC5">
        <w:t>Person</w:t>
      </w:r>
    </w:p>
    <w:p w14:paraId="2BC4B0AB" w14:textId="77777777" w:rsidR="00040DCF" w:rsidRPr="00AF0BC5" w:rsidRDefault="00040DCF" w:rsidP="00040DCF">
      <w:pPr>
        <w:jc w:val="both"/>
        <w:rPr>
          <w:lang w:val="bg-BG"/>
        </w:rPr>
      </w:pPr>
      <w:r w:rsidRPr="00AF0BC5">
        <w:t xml:space="preserve">You are asked to model an application for storing data about people. You should be able to have a </w:t>
      </w: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Your task is to model the application. The only constraints are:</w:t>
      </w:r>
    </w:p>
    <w:p w14:paraId="33BA5E1F" w14:textId="77777777" w:rsidR="00040DCF" w:rsidRPr="00AF0BC5" w:rsidRDefault="00040DCF" w:rsidP="005E0B8D">
      <w:pPr>
        <w:pStyle w:val="ListParagraph"/>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ListParagraph"/>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ListParagraph"/>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represents the base class by which all of the others are implemented</w:t>
      </w:r>
    </w:p>
    <w:p w14:paraId="5041FD5E" w14:textId="77777777" w:rsidR="00040DCF" w:rsidRPr="00AF0BC5" w:rsidRDefault="00040DCF" w:rsidP="005E0B8D">
      <w:pPr>
        <w:pStyle w:val="ListParagraph"/>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Heading3"/>
        <w:spacing w:before="0" w:after="120"/>
        <w:jc w:val="both"/>
        <w:rPr>
          <w:lang w:val="bg-BG"/>
        </w:rPr>
      </w:pPr>
      <w:r w:rsidRPr="00AF0BC5">
        <w:rPr>
          <w:rFonts w:eastAsia="MS Mincho" w:cs="Consolas"/>
          <w:lang w:eastAsia="ja-JP"/>
        </w:rPr>
        <w:t>Note</w:t>
      </w:r>
    </w:p>
    <w:p w14:paraId="72D76A87" w14:textId="77777777" w:rsidR="00040DCF" w:rsidRPr="00AF0BC5" w:rsidRDefault="00040DCF" w:rsidP="00040DCF">
      <w:pPr>
        <w:jc w:val="both"/>
        <w:rPr>
          <w:lang w:val="bg-BG"/>
        </w:rPr>
      </w:pPr>
      <w:r w:rsidRPr="00AF0BC5">
        <w:rPr>
          <w:rFonts w:eastAsia="MS Mincho" w:cs="Consolas"/>
          <w:lang w:eastAsia="ja-JP"/>
        </w:rPr>
        <w:t xml:space="preserve">Your class’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Sample Main()</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bookmarkStart w:id="0" w:name="OLE_LINK1"/>
            <w:bookmarkStart w:id="1" w:name="OLE_LINK2"/>
            <w:r w:rsidRPr="00AF0BC5">
              <w:rPr>
                <w:rFonts w:ascii="Consolas" w:hAnsi="Consolas" w:cs="Consolas"/>
                <w:noProof/>
                <w:color w:val="0000FF"/>
                <w:sz w:val="19"/>
                <w:szCs w:val="19"/>
                <w:highlight w:val="white"/>
              </w:rPr>
              <w:t>stat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void</w:t>
            </w:r>
            <w:r w:rsidRPr="00AF0BC5">
              <w:rPr>
                <w:rFonts w:ascii="Consolas" w:hAnsi="Consolas" w:cs="Consolas"/>
                <w:noProof/>
                <w:color w:val="000000"/>
                <w:sz w:val="19"/>
                <w:szCs w:val="19"/>
                <w:highlight w:val="white"/>
              </w:rPr>
              <w:t xml:space="preserve"> Main()</w:t>
            </w:r>
          </w:p>
          <w:p w14:paraId="37BE589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1C58A3F8"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0F972D2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 =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Parse(</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35ABCC4B" w14:textId="77777777" w:rsidR="00040DCF" w:rsidRPr="00AF0BC5" w:rsidRDefault="00040DCF" w:rsidP="004027A9">
            <w:pPr>
              <w:autoSpaceDE w:val="0"/>
              <w:autoSpaceDN w:val="0"/>
              <w:adjustRightInd w:val="0"/>
              <w:spacing w:after="0" w:line="240" w:lineRule="auto"/>
              <w:rPr>
                <w:rFonts w:ascii="Consolas" w:hAnsi="Consolas" w:cs="Consolas"/>
                <w:noProof/>
                <w:color w:val="2B91AF"/>
                <w:sz w:val="19"/>
                <w:szCs w:val="19"/>
                <w:highlight w:val="white"/>
                <w:lang w:val="bg-BG"/>
              </w:rPr>
            </w:pPr>
            <w:r w:rsidRPr="00AF0BC5">
              <w:rPr>
                <w:rFonts w:ascii="Consolas" w:hAnsi="Consolas" w:cs="Consolas"/>
                <w:noProof/>
                <w:color w:val="2B91AF"/>
                <w:sz w:val="19"/>
                <w:szCs w:val="19"/>
                <w:highlight w:val="white"/>
                <w:lang w:val="bg-BG"/>
              </w:rPr>
              <w:t xml:space="preserve">    </w:t>
            </w:r>
          </w:p>
          <w:p w14:paraId="1AC929A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 xml:space="preserve"> child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name, age);</w:t>
            </w:r>
          </w:p>
          <w:p w14:paraId="324F74F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WriteLine(child);</w:t>
            </w:r>
          </w:p>
          <w:p w14:paraId="2D46C8ED" w14:textId="77777777" w:rsidR="00040DCF" w:rsidRPr="00AF0BC5" w:rsidRDefault="00040DCF" w:rsidP="004027A9">
            <w:pPr>
              <w:autoSpaceDE w:val="0"/>
              <w:autoSpaceDN w:val="0"/>
              <w:adjustRightInd w:val="0"/>
              <w:spacing w:after="0" w:line="240" w:lineRule="auto"/>
            </w:pPr>
            <w:r w:rsidRPr="00AF0BC5">
              <w:rPr>
                <w:rFonts w:ascii="Consolas" w:hAnsi="Consolas" w:cs="Consolas"/>
                <w:noProof/>
                <w:color w:val="000000"/>
                <w:sz w:val="19"/>
                <w:szCs w:val="19"/>
                <w:highlight w:val="white"/>
              </w:rPr>
              <w:t>}</w:t>
            </w:r>
            <w:bookmarkEnd w:id="0"/>
            <w:bookmarkEnd w:id="1"/>
          </w:p>
        </w:tc>
      </w:tr>
    </w:tbl>
    <w:p w14:paraId="2CBADD2B" w14:textId="033FC5C6" w:rsidR="00040DCF" w:rsidRPr="00AF0BC5" w:rsidRDefault="00040DCF" w:rsidP="00040DCF">
      <w:pPr>
        <w:spacing w:after="0"/>
        <w:jc w:val="both"/>
        <w:rPr>
          <w:lang w:val="bg-BG"/>
        </w:rPr>
      </w:pPr>
      <w:r w:rsidRPr="00AF0BC5">
        <w:t xml:space="preserve">Create a new empty class and name it </w:t>
      </w:r>
      <w:r w:rsidRPr="00AF0BC5">
        <w:rPr>
          <w:b/>
        </w:rPr>
        <w:t>Person</w:t>
      </w:r>
      <w:r w:rsidRPr="00AF0BC5">
        <w:t xml:space="preserve">. Set its access modifier to </w:t>
      </w:r>
      <w:r w:rsidR="00B43453">
        <w:t xml:space="preserve">the </w:t>
      </w:r>
      <w:r w:rsidRPr="00AF0BC5">
        <w:rPr>
          <w:rFonts w:ascii="Consolas" w:hAnsi="Consolas"/>
          <w:b/>
          <w:noProof/>
        </w:rPr>
        <w:t>public</w:t>
      </w:r>
      <w:r w:rsidRPr="00AF0BC5">
        <w:rPr>
          <w:b/>
          <w:noProof/>
        </w:rPr>
        <w:t xml:space="preserve"> </w:t>
      </w:r>
      <w:r w:rsidRPr="00AF0BC5">
        <w:t xml:space="preserve">so it can 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FF"/>
                <w:sz w:val="24"/>
                <w:szCs w:val="19"/>
                <w:highlight w:val="white"/>
              </w:rPr>
              <w:t>public</w:t>
            </w:r>
            <w:r w:rsidRPr="00AF0BC5">
              <w:rPr>
                <w:rFonts w:ascii="Consolas" w:hAnsi="Consolas" w:cs="Consolas"/>
                <w:noProof/>
                <w:color w:val="000000"/>
                <w:sz w:val="24"/>
                <w:szCs w:val="19"/>
                <w:highlight w:val="white"/>
              </w:rPr>
              <w:t xml:space="preserve"> </w:t>
            </w:r>
            <w:r w:rsidRPr="00AF0BC5">
              <w:rPr>
                <w:rFonts w:ascii="Consolas" w:hAnsi="Consolas" w:cs="Consolas"/>
                <w:noProof/>
                <w:color w:val="0000FF"/>
                <w:sz w:val="24"/>
                <w:szCs w:val="19"/>
                <w:highlight w:val="white"/>
              </w:rPr>
              <w:t>class</w:t>
            </w:r>
            <w:r w:rsidRPr="00AF0BC5">
              <w:rPr>
                <w:rFonts w:ascii="Consolas" w:hAnsi="Consolas" w:cs="Consolas"/>
                <w:noProof/>
                <w:color w:val="000000"/>
                <w:sz w:val="24"/>
                <w:szCs w:val="19"/>
                <w:highlight w:val="white"/>
              </w:rPr>
              <w:t xml:space="preserve"> </w:t>
            </w:r>
            <w:r w:rsidRPr="00AF0BC5">
              <w:rPr>
                <w:rFonts w:ascii="Consolas" w:hAnsi="Consolas" w:cs="Consolas"/>
                <w:noProof/>
                <w:color w:val="2B91AF"/>
                <w:sz w:val="24"/>
                <w:szCs w:val="19"/>
                <w:highlight w:val="white"/>
              </w:rPr>
              <w:t>Person</w:t>
            </w:r>
          </w:p>
          <w:p w14:paraId="789B5ABB"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00"/>
                <w:sz w:val="24"/>
                <w:szCs w:val="19"/>
                <w:highlight w:val="white"/>
              </w:rPr>
              <w:t>{</w:t>
            </w:r>
          </w:p>
          <w:p w14:paraId="7AF4B283"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1. Add Fields</w:t>
            </w:r>
          </w:p>
          <w:p w14:paraId="18715217"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4E66F1A1"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2. Add Constructor</w:t>
            </w:r>
          </w:p>
          <w:p w14:paraId="5E508CF2"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533C097D"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3. Add Properties</w:t>
            </w:r>
          </w:p>
          <w:p w14:paraId="4144D7A0"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0910FF74"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24"/>
                <w:szCs w:val="19"/>
                <w:highlight w:val="white"/>
              </w:rPr>
              <w:t>}</w:t>
            </w:r>
          </w:p>
        </w:tc>
      </w:tr>
    </w:tbl>
    <w:p w14:paraId="1D5CCB1C" w14:textId="77777777" w:rsidR="00040DCF" w:rsidRPr="00AF0BC5" w:rsidRDefault="00040DCF" w:rsidP="005E0B8D">
      <w:pPr>
        <w:pStyle w:val="ListParagraph"/>
        <w:numPr>
          <w:ilvl w:val="0"/>
          <w:numId w:val="16"/>
        </w:numPr>
        <w:jc w:val="both"/>
        <w:rPr>
          <w:lang w:val="bg-BG"/>
        </w:rPr>
      </w:pPr>
      <w:r w:rsidRPr="00AF0BC5">
        <w:t xml:space="preserve">Define a </w:t>
      </w:r>
      <w:r w:rsidRPr="00AF0BC5">
        <w:rPr>
          <w:b/>
        </w:rPr>
        <w:t>field</w:t>
      </w:r>
      <w:r w:rsidRPr="00AF0BC5">
        <w:t xml:space="preserve"> for each property the class should have </w:t>
      </w:r>
      <w:r w:rsidRPr="00AF0BC5">
        <w:rPr>
          <w:noProof/>
        </w:rPr>
        <w:t>(</w:t>
      </w:r>
      <w:r w:rsidRPr="00AF0BC5">
        <w:t xml:space="preserve">e.g.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ListParagraph"/>
        <w:numPr>
          <w:ilvl w:val="0"/>
          <w:numId w:val="16"/>
        </w:numPr>
        <w:jc w:val="both"/>
        <w:rPr>
          <w:lang w:val="bg-BG"/>
        </w:rPr>
      </w:pPr>
      <w:r w:rsidRPr="00AF0BC5">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Heading3"/>
        <w:rPr>
          <w:lang w:val="bg-BG"/>
        </w:rPr>
      </w:pPr>
      <w:r w:rsidRPr="00AF0BC5">
        <w:lastRenderedPageBreak/>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Person(</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1CDA8DD4"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077FB86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 = name;</w:t>
            </w:r>
          </w:p>
          <w:p w14:paraId="49D1748C"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 = age;</w:t>
            </w:r>
          </w:p>
          <w:p w14:paraId="0370FCC0" w14:textId="77777777" w:rsidR="00040DCF" w:rsidRPr="00AF0BC5" w:rsidRDefault="00040DCF" w:rsidP="004027A9">
            <w:pPr>
              <w:pStyle w:val="HTMLPreformatted"/>
              <w:shd w:val="clear" w:color="auto" w:fill="FFFFFF"/>
              <w:rPr>
                <w:lang w:val="en-US"/>
              </w:rPr>
            </w:pPr>
            <w:r w:rsidRPr="00AF0BC5">
              <w:rPr>
                <w:rFonts w:ascii="Consolas" w:hAnsi="Consolas" w:cs="Consolas"/>
                <w:noProof/>
                <w:color w:val="000000"/>
                <w:sz w:val="19"/>
                <w:szCs w:val="19"/>
                <w:highlight w:val="white"/>
                <w:lang w:val="en-US"/>
              </w:rPr>
              <w:t>}</w:t>
            </w:r>
          </w:p>
        </w:tc>
      </w:tr>
    </w:tbl>
    <w:p w14:paraId="408B4E83" w14:textId="77777777" w:rsidR="00040DCF" w:rsidRPr="00AF0BC5" w:rsidRDefault="00040DCF" w:rsidP="008E2DB4">
      <w:pPr>
        <w:pStyle w:val="Heading3"/>
        <w:rPr>
          <w:lang w:val="bg-BG"/>
        </w:rPr>
      </w:pPr>
      <w:r w:rsidRPr="00AF0BC5">
        <w:t xml:space="preserve">Step 2 – Override </w:t>
      </w:r>
      <w:r w:rsidRPr="00AF0BC5">
        <w:rPr>
          <w:noProof/>
        </w:rPr>
        <w:t>ToString</w:t>
      </w:r>
      <w:r w:rsidRPr="00AF0BC5">
        <w:t>()</w:t>
      </w:r>
    </w:p>
    <w:p w14:paraId="3B4FDA0C" w14:textId="65D29775" w:rsidR="00040DCF" w:rsidRPr="00AF0BC5" w:rsidRDefault="00040DCF" w:rsidP="00040DCF">
      <w:pPr>
        <w:jc w:val="both"/>
        <w:rPr>
          <w:lang w:val="bg-BG"/>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override</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ToString()</w:t>
            </w:r>
          </w:p>
          <w:p w14:paraId="58C2566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32797A4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bookmarkStart w:id="2" w:name="OLE_LINK7"/>
            <w:bookmarkStart w:id="3" w:name="OLE_LINK8"/>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 xml:space="preserve"> stringBuilder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w:t>
            </w:r>
          </w:p>
          <w:p w14:paraId="79557705"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stringBuilder.Append(</w:t>
            </w:r>
            <w:r w:rsidRPr="00AF0BC5">
              <w:rPr>
                <w:rFonts w:ascii="Consolas" w:hAnsi="Consolas" w:cs="Consolas"/>
                <w:noProof/>
                <w:color w:val="2B91AF"/>
                <w:sz w:val="19"/>
                <w:szCs w:val="19"/>
                <w:highlight w:val="white"/>
              </w:rPr>
              <w:t>String</w:t>
            </w:r>
            <w:r w:rsidRPr="00AF0BC5">
              <w:rPr>
                <w:rFonts w:ascii="Consolas" w:hAnsi="Consolas" w:cs="Consolas"/>
                <w:noProof/>
                <w:color w:val="000000"/>
                <w:sz w:val="19"/>
                <w:szCs w:val="19"/>
                <w:highlight w:val="white"/>
              </w:rPr>
              <w:t>.Format(</w:t>
            </w:r>
            <w:r w:rsidRPr="00AF0BC5">
              <w:rPr>
                <w:rFonts w:ascii="Consolas" w:hAnsi="Consolas" w:cs="Consolas"/>
                <w:noProof/>
                <w:color w:val="A31515"/>
                <w:sz w:val="19"/>
                <w:szCs w:val="19"/>
                <w:highlight w:val="white"/>
              </w:rPr>
              <w:t>"Name: {0}, Age: {1}"</w:t>
            </w:r>
            <w:r w:rsidRPr="00AF0BC5">
              <w:rPr>
                <w:rFonts w:ascii="Consolas" w:hAnsi="Consolas" w:cs="Consolas"/>
                <w:noProof/>
                <w:color w:val="000000"/>
                <w:sz w:val="19"/>
                <w:szCs w:val="19"/>
                <w:highlight w:val="white"/>
              </w:rPr>
              <w:t>,</w:t>
            </w:r>
          </w:p>
          <w:p w14:paraId="5EC3EA9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w:t>
            </w:r>
          </w:p>
          <w:p w14:paraId="1D0C3CD0"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w:t>
            </w:r>
          </w:p>
          <w:p w14:paraId="7985BEBE"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p>
          <w:p w14:paraId="1AF36E4B"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return</w:t>
            </w:r>
            <w:r w:rsidRPr="00AF0BC5">
              <w:rPr>
                <w:rFonts w:ascii="Consolas" w:hAnsi="Consolas" w:cs="Consolas"/>
                <w:noProof/>
                <w:color w:val="000000"/>
                <w:sz w:val="19"/>
                <w:szCs w:val="19"/>
                <w:highlight w:val="white"/>
              </w:rPr>
              <w:t xml:space="preserve"> stringBuilder.ToString();</w:t>
            </w:r>
          </w:p>
          <w:bookmarkEnd w:id="2"/>
          <w:bookmarkEnd w:id="3"/>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19"/>
                <w:szCs w:val="19"/>
                <w:highlight w:val="white"/>
              </w:rPr>
              <w:t>}</w:t>
            </w:r>
          </w:p>
        </w:tc>
      </w:tr>
    </w:tbl>
    <w:p w14:paraId="3209A3CD" w14:textId="77777777" w:rsidR="00040DCF" w:rsidRPr="00AF0BC5" w:rsidRDefault="00040DCF" w:rsidP="00040DCF">
      <w:pPr>
        <w:rPr>
          <w:lang w:val="bg-BG"/>
        </w:rPr>
      </w:pPr>
      <w:r w:rsidRPr="00AF0BC5">
        <w:t xml:space="preserve">And voila! If everything is correct, we can now create </w:t>
      </w:r>
      <w:r w:rsidRPr="00AF0BC5">
        <w:rPr>
          <w:b/>
        </w:rPr>
        <w:t>Person objects</w:t>
      </w:r>
      <w:r w:rsidRPr="00AF0BC5">
        <w:t xml:space="preserve"> and display information about them.</w:t>
      </w:r>
    </w:p>
    <w:p w14:paraId="36DDB1EF" w14:textId="77777777" w:rsidR="00040DCF" w:rsidRPr="00AF0BC5" w:rsidRDefault="00040DCF" w:rsidP="00040DCF">
      <w:pPr>
        <w:pStyle w:val="Heading3"/>
        <w:jc w:val="both"/>
        <w:rPr>
          <w:lang w:val="bg-BG"/>
        </w:rPr>
      </w:pPr>
      <w:r w:rsidRPr="00AF0BC5">
        <w:t>Step 3 –</w:t>
      </w:r>
      <w:r w:rsidRPr="00AF0BC5">
        <w:rPr>
          <w:rFonts w:cs="Consolas"/>
        </w:rPr>
        <w:t xml:space="preserve"> Create a Child</w:t>
      </w:r>
    </w:p>
    <w:p w14:paraId="71FFFC15" w14:textId="77777777" w:rsidR="00040DCF" w:rsidRPr="00AF0BC5" w:rsidRDefault="00040DCF" w:rsidP="00040DCF">
      <w:pPr>
        <w:jc w:val="both"/>
        <w:rPr>
          <w:lang w:val="bg-BG"/>
        </w:rPr>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However, do not copy the code from th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r w:rsidRPr="00AF0BC5">
        <w:rPr>
          <w:b/>
        </w:rPr>
        <w:t>class' constructor</w:t>
      </w:r>
      <w:r w:rsidRPr="00AF0BC5">
        <w:t>.</w:t>
      </w: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AF0BC5" w:rsidRDefault="00040DCF" w:rsidP="004027A9">
            <w:pPr>
              <w:autoSpaceDE w:val="0"/>
              <w:autoSpaceDN w:val="0"/>
              <w:adjustRightInd w:val="0"/>
              <w:spacing w:after="0" w:line="240" w:lineRule="auto"/>
              <w:jc w:val="both"/>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Child(</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5E8AF326"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base</w:t>
            </w:r>
            <w:r w:rsidRPr="00AF0BC5">
              <w:rPr>
                <w:rFonts w:ascii="Consolas" w:hAnsi="Consolas" w:cs="Consolas"/>
                <w:noProof/>
                <w:color w:val="000000"/>
                <w:sz w:val="19"/>
                <w:szCs w:val="19"/>
                <w:highlight w:val="white"/>
              </w:rPr>
              <w:t>(name, age)</w:t>
            </w:r>
          </w:p>
          <w:p w14:paraId="139ED113"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AF0BC5">
              <w:rPr>
                <w:rFonts w:ascii="Consolas" w:hAnsi="Consolas" w:cs="Consolas"/>
                <w:noProof/>
                <w:color w:val="000000"/>
                <w:sz w:val="19"/>
                <w:szCs w:val="19"/>
                <w:highlight w:val="white"/>
              </w:rPr>
              <w:t>}</w:t>
            </w:r>
          </w:p>
        </w:tc>
      </w:tr>
    </w:tbl>
    <w:p w14:paraId="6194AC90" w14:textId="010B7CDB" w:rsidR="00040DCF" w:rsidRPr="00AF0BC5" w:rsidRDefault="00040DCF" w:rsidP="00040DCF">
      <w:pPr>
        <w:jc w:val="both"/>
        <w:rPr>
          <w:lang w:val="bg-BG"/>
        </w:rPr>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and by default has them.</w:t>
      </w:r>
    </w:p>
    <w:p w14:paraId="1FACFFA9" w14:textId="77777777" w:rsidR="00040DCF" w:rsidRPr="00AF0BC5" w:rsidRDefault="00040DCF" w:rsidP="00040DCF">
      <w:pPr>
        <w:pStyle w:val="Heading3"/>
        <w:spacing w:before="0" w:after="200"/>
        <w:jc w:val="both"/>
        <w:rPr>
          <w:rFonts w:eastAsia="MS Mincho"/>
          <w:lang w:val="bg-BG" w:eastAsia="ja-JP"/>
        </w:rPr>
      </w:pPr>
      <w:r w:rsidRPr="00AF0BC5">
        <w:rPr>
          <w:rFonts w:eastAsia="MS Mincho"/>
          <w:lang w:eastAsia="ja-JP"/>
        </w:rPr>
        <w:t>Examples</w:t>
      </w:r>
    </w:p>
    <w:tbl>
      <w:tblPr>
        <w:tblStyle w:val="TableGrid"/>
        <w:tblW w:w="5516" w:type="dxa"/>
        <w:tblCellMar>
          <w:top w:w="57" w:type="dxa"/>
          <w:left w:w="85" w:type="dxa"/>
          <w:bottom w:w="57" w:type="dxa"/>
          <w:right w:w="85" w:type="dxa"/>
        </w:tblCellMar>
        <w:tblLook w:val="04A0" w:firstRow="1" w:lastRow="0" w:firstColumn="1" w:lastColumn="0" w:noHBand="0" w:noVBand="1"/>
      </w:tblPr>
      <w:tblGrid>
        <w:gridCol w:w="2637"/>
        <w:gridCol w:w="2879"/>
      </w:tblGrid>
      <w:tr w:rsidR="00040DCF" w:rsidRPr="00AF0BC5" w14:paraId="102F308F" w14:textId="77777777" w:rsidTr="004027A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2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4027A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77777777" w:rsidR="00040DCF" w:rsidRPr="00AF0BC5" w:rsidRDefault="00040DCF" w:rsidP="004027A9">
            <w:pPr>
              <w:spacing w:after="0"/>
              <w:jc w:val="both"/>
              <w:rPr>
                <w:rFonts w:ascii="Consolas" w:hAnsi="Consolas" w:cs="Consolas"/>
                <w:noProof/>
              </w:rPr>
            </w:pPr>
            <w:r w:rsidRPr="00AF0BC5">
              <w:rPr>
                <w:rFonts w:ascii="Consolas" w:hAnsi="Consolas" w:cs="Consolas"/>
                <w:noProof/>
              </w:rPr>
              <w:t>12</w:t>
            </w:r>
          </w:p>
        </w:tc>
        <w:tc>
          <w:tcPr>
            <w:tcW w:w="2879" w:type="dxa"/>
            <w:tcBorders>
              <w:top w:val="single" w:sz="4" w:space="0" w:color="auto"/>
              <w:left w:val="single" w:sz="4" w:space="0" w:color="auto"/>
              <w:bottom w:val="single" w:sz="4" w:space="0" w:color="auto"/>
              <w:right w:val="single" w:sz="4" w:space="0" w:color="auto"/>
            </w:tcBorders>
            <w:hideMark/>
          </w:tcPr>
          <w:p w14:paraId="66C26C6C" w14:textId="7E9289F4" w:rsidR="00040DCF" w:rsidRPr="00AF0BC5" w:rsidRDefault="00040DCF" w:rsidP="004027A9">
            <w:pPr>
              <w:spacing w:after="0"/>
              <w:jc w:val="both"/>
              <w:rPr>
                <w:rFonts w:ascii="Consolas" w:hAnsi="Consolas"/>
                <w:lang w:val="bg-BG"/>
              </w:rPr>
            </w:pPr>
            <w:r w:rsidRPr="00AF0BC5">
              <w:rPr>
                <w:rFonts w:ascii="Consolas" w:hAnsi="Consolas"/>
                <w:noProof/>
              </w:rPr>
              <w:t xml:space="preserve">Name: </w:t>
            </w:r>
            <w:r w:rsidR="00EF549D">
              <w:rPr>
                <w:rFonts w:ascii="Consolas" w:hAnsi="Consolas"/>
                <w:noProof/>
              </w:rPr>
              <w:t>Peter</w:t>
            </w:r>
            <w:r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project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rPr>
        <w:drawing>
          <wp:inline distT="0" distB="0" distL="0" distR="0" wp14:anchorId="6F353DD3" wp14:editId="003A6566">
            <wp:extent cx="5196840" cy="2284916"/>
            <wp:effectExtent l="0" t="0" r="381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8334" cy="2285573"/>
                    </a:xfrm>
                    <a:prstGeom prst="rect">
                      <a:avLst/>
                    </a:prstGeom>
                  </pic:spPr>
                </pic:pic>
              </a:graphicData>
            </a:graphic>
          </wp:inline>
        </w:drawing>
      </w:r>
    </w:p>
    <w:p w14:paraId="45E387EB" w14:textId="77777777" w:rsidR="00040DCF" w:rsidRPr="00AF0BC5" w:rsidRDefault="00040DCF" w:rsidP="00040DCF">
      <w:pPr>
        <w:spacing w:after="0"/>
        <w:rPr>
          <w:rFonts w:cstheme="minorHAnsi"/>
          <w:lang w:val="bg-BG"/>
        </w:rPr>
      </w:pPr>
      <w:r w:rsidRPr="00AF0BC5">
        <w:rPr>
          <w:rFonts w:cstheme="minorHAnsi"/>
        </w:rPr>
        <w:t xml:space="preserve">Follow the diagram and create all of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 xml:space="preserve">class,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A constructor, which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67D88B2" w14:textId="01D30D5F" w:rsidR="008E2DB4" w:rsidRPr="00512DC9"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1BB8502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rPr>
        <w:drawing>
          <wp:inline distT="0" distB="0" distL="0" distR="0" wp14:anchorId="39BBA4C1" wp14:editId="00922646">
            <wp:extent cx="5372085" cy="347345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7339" cy="3496244"/>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ListParagraph"/>
        <w:numPr>
          <w:ilvl w:val="0"/>
          <w:numId w:val="8"/>
        </w:numPr>
        <w:spacing w:after="0"/>
        <w:rPr>
          <w:lang w:val="bg-BG"/>
        </w:rPr>
      </w:pPr>
      <w:r w:rsidRPr="00AF0BC5">
        <w:t>A constructor, which accepts:</w:t>
      </w:r>
    </w:p>
    <w:p w14:paraId="35B0D231"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lastRenderedPageBreak/>
        <w:t>username – string</w:t>
      </w:r>
    </w:p>
    <w:p w14:paraId="5B7C73D9" w14:textId="77777777" w:rsidR="00040DCF" w:rsidRPr="00AF0BC5" w:rsidRDefault="00040DCF" w:rsidP="005E0B8D">
      <w:pPr>
        <w:pStyle w:val="ListParagraph"/>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ListParagraph"/>
        <w:numPr>
          <w:ilvl w:val="0"/>
          <w:numId w:val="8"/>
        </w:numPr>
        <w:spacing w:after="0"/>
        <w:rPr>
          <w:lang w:val="bg-BG"/>
        </w:rPr>
      </w:pPr>
      <w:r w:rsidRPr="00AF0BC5">
        <w:t>The following properties:</w:t>
      </w:r>
    </w:p>
    <w:p w14:paraId="389AB003"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ListParagraph"/>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4027A9">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4027A9">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rPr>
        <w:drawing>
          <wp:inline distT="0" distB="0" distL="0" distR="0" wp14:anchorId="64A4DB94" wp14:editId="0A42199C">
            <wp:extent cx="5934230" cy="227076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8700" cy="2272471"/>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ListParagraph"/>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virtual void Drive(double kilometers)</w:t>
      </w:r>
    </w:p>
    <w:p w14:paraId="53C4F34E" w14:textId="54EDEDA8" w:rsidR="00040DCF" w:rsidRPr="00AF0BC5" w:rsidRDefault="00040DCF" w:rsidP="005E0B8D">
      <w:pPr>
        <w:pStyle w:val="ListParagraph"/>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based on the traveled kilometers.</w:t>
      </w:r>
    </w:p>
    <w:p w14:paraId="45B6D885" w14:textId="77777777" w:rsidR="00040DCF" w:rsidRPr="00AF0BC5" w:rsidRDefault="00040DCF" w:rsidP="00040DCF">
      <w:pPr>
        <w:spacing w:after="0"/>
        <w:rPr>
          <w:rFonts w:ascii="Consolas" w:hAnsi="Consolas"/>
          <w:b/>
          <w:lang w:val="bg-BG"/>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Some of the classes have different default fuel consumption values:</w:t>
      </w:r>
    </w:p>
    <w:p w14:paraId="129D3059"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Restaurant</w:t>
      </w:r>
    </w:p>
    <w:p w14:paraId="2AF494C7" w14:textId="77777777" w:rsidR="00040DCF" w:rsidRPr="00AF0BC5" w:rsidRDefault="00040DCF" w:rsidP="00040DCF">
      <w:pPr>
        <w:jc w:val="both"/>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project with the following classes 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50AEE021" w14:textId="76274DB0" w:rsidR="00040DCF" w:rsidRPr="00AF0BC5" w:rsidRDefault="00040DCF" w:rsidP="005E0B8D">
      <w:pPr>
        <w:pStyle w:val="ListParagraph"/>
        <w:numPr>
          <w:ilvl w:val="0"/>
          <w:numId w:val="11"/>
        </w:numPr>
        <w:jc w:val="both"/>
        <w:rPr>
          <w:b/>
          <w:sz w:val="28"/>
          <w:lang w:val="bg-BG"/>
        </w:rPr>
      </w:pPr>
      <w:r w:rsidRPr="00AF0BC5">
        <w:t>A constructor with the following parameters:</w:t>
      </w:r>
    </w:p>
    <w:p w14:paraId="5FD93019" w14:textId="174EB03C"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Name – string</w:t>
      </w:r>
    </w:p>
    <w:p w14:paraId="2A170E51" w14:textId="77777777"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7F9356CE"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milliliters</w:t>
      </w:r>
    </w:p>
    <w:p w14:paraId="52761DF0" w14:textId="77777777" w:rsidR="00040DCF" w:rsidRPr="00AF0BC5" w:rsidRDefault="00040DCF" w:rsidP="005E0B8D">
      <w:pPr>
        <w:pStyle w:val="ListParagraph"/>
        <w:numPr>
          <w:ilvl w:val="1"/>
          <w:numId w:val="12"/>
        </w:numPr>
        <w:jc w:val="both"/>
        <w:rPr>
          <w:b/>
          <w:sz w:val="28"/>
          <w:lang w:val="bg-BG"/>
        </w:rPr>
      </w:pPr>
      <w:r w:rsidRPr="00AF0BC5">
        <w:t>Reuse the constructor of the inherited class</w:t>
      </w:r>
    </w:p>
    <w:p w14:paraId="186758D5" w14:textId="7777777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5E0B8D">
      <w:pPr>
        <w:pStyle w:val="ListParagraph"/>
        <w:numPr>
          <w:ilvl w:val="0"/>
          <w:numId w:val="12"/>
        </w:numPr>
        <w:jc w:val="both"/>
        <w:rPr>
          <w:rFonts w:ascii="Consolas" w:hAnsi="Consolas"/>
          <w:b/>
          <w:lang w:val="bg-BG"/>
        </w:rPr>
      </w:pPr>
      <w:r w:rsidRPr="00AF0BC5">
        <w:rPr>
          <w:rFonts w:ascii="Consolas" w:hAnsi="Consolas"/>
          <w:b/>
          <w:noProof/>
        </w:rPr>
        <w:t>Milliliters – double</w:t>
      </w:r>
    </w:p>
    <w:p w14:paraId="6187727E" w14:textId="77777777" w:rsidR="00040DCF" w:rsidRPr="00AF0BC5" w:rsidRDefault="00040DCF" w:rsidP="00040DCF">
      <w:pPr>
        <w:jc w:val="both"/>
        <w:rPr>
          <w:rFonts w:ascii="Consolas" w:hAnsi="Consolas" w:cs="Consolas"/>
          <w:b/>
          <w:szCs w:val="19"/>
          <w:lang w:val="bg-BG"/>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beverages and they accept the following parameters 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ListParagraph"/>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ListParagraph"/>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2AD9AA7D"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7B6E4C9B" w14:textId="77777777" w:rsidR="00040DCF" w:rsidRPr="00AF0BC5" w:rsidRDefault="00040DCF" w:rsidP="00D24F96">
      <w:pPr>
        <w:pStyle w:val="ListParagraph"/>
        <w:numPr>
          <w:ilvl w:val="1"/>
          <w:numId w:val="23"/>
        </w:numPr>
        <w:jc w:val="both"/>
        <w:rPr>
          <w:b/>
          <w:sz w:val="28"/>
          <w:lang w:val="bg-BG"/>
        </w:rPr>
      </w:pPr>
      <w:r w:rsidRPr="00AF0BC5">
        <w:rPr>
          <w:rFonts w:ascii="Consolas" w:hAnsi="Consolas" w:cs="Consolas"/>
          <w:b/>
          <w:noProof/>
          <w:color w:val="000000"/>
          <w:szCs w:val="19"/>
        </w:rPr>
        <w:t>Name – string</w:t>
      </w:r>
    </w:p>
    <w:p w14:paraId="517DD649" w14:textId="56448EA6" w:rsidR="00040DCF" w:rsidRPr="00D24F96" w:rsidRDefault="00040DCF" w:rsidP="00D24F96">
      <w:pPr>
        <w:pStyle w:val="ListParagraph"/>
        <w:numPr>
          <w:ilvl w:val="1"/>
          <w:numId w:val="22"/>
        </w:numPr>
        <w:jc w:val="both"/>
        <w:rPr>
          <w:b/>
          <w:sz w:val="28"/>
          <w:lang w:val="bg-BG"/>
        </w:rPr>
      </w:pPr>
      <w:r w:rsidRPr="00AF0BC5">
        <w:rPr>
          <w:rFonts w:ascii="Consolas" w:hAnsi="Consolas" w:cs="Consolas"/>
          <w:b/>
          <w:noProof/>
          <w:color w:val="000000"/>
          <w:szCs w:val="19"/>
        </w:rPr>
        <w:t>Price – decimal</w:t>
      </w:r>
    </w:p>
    <w:p w14:paraId="1F215790" w14:textId="5488B1E7" w:rsidR="00D24F96" w:rsidRPr="00D24F96" w:rsidRDefault="00D24F96" w:rsidP="00D24F96">
      <w:pPr>
        <w:pStyle w:val="ListParagraph"/>
        <w:numPr>
          <w:ilvl w:val="1"/>
          <w:numId w:val="22"/>
        </w:numPr>
        <w:jc w:val="both"/>
        <w:rPr>
          <w:rFonts w:ascii="Consolas" w:hAnsi="Consolas"/>
          <w:b/>
          <w:lang w:val="bg-BG"/>
        </w:rPr>
      </w:pPr>
      <w:r w:rsidRPr="00D24F96">
        <w:rPr>
          <w:rFonts w:ascii="Consolas" w:hAnsi="Consolas"/>
          <w:b/>
          <w:lang w:val="bg-BG"/>
        </w:rPr>
        <w:t>Grams – double</w:t>
      </w:r>
    </w:p>
    <w:p w14:paraId="08EA7310" w14:textId="4092F700" w:rsidR="00040DCF" w:rsidRPr="00AF0BC5" w:rsidRDefault="00040DCF" w:rsidP="00040DCF">
      <w:pPr>
        <w:jc w:val="both"/>
        <w:rPr>
          <w:rFonts w:cstheme="minorHAnsi"/>
          <w:color w:val="000000" w:themeColor="text1"/>
          <w:szCs w:val="19"/>
          <w:lang w:val="bg-BG"/>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00B43453">
        <w:rPr>
          <w:rFonts w:ascii="Consolas" w:hAnsi="Consolas" w:cstheme="minorHAnsi"/>
          <w:b/>
          <w:noProof/>
        </w:rPr>
        <w: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ListParagraph"/>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r w:rsidRPr="00AF0BC5">
        <w:rPr>
          <w:rFonts w:cstheme="minorHAnsi"/>
        </w:rPr>
        <w:t xml:space="preserve">Mak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ListParagraph"/>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ListParagraph"/>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ListParagraph"/>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Heading2"/>
        <w:numPr>
          <w:ilvl w:val="0"/>
          <w:numId w:val="19"/>
        </w:numPr>
        <w:tabs>
          <w:tab w:val="left" w:pos="1843"/>
        </w:tabs>
        <w:overflowPunct w:val="0"/>
        <w:spacing w:before="120" w:after="80"/>
        <w:jc w:val="both"/>
        <w:rPr>
          <w:lang w:val="bg-BG"/>
        </w:rPr>
      </w:pPr>
      <w:r>
        <w:rPr>
          <w:lang w:val="bg-BG"/>
        </w:rPr>
        <w:lastRenderedPageBreak/>
        <w:t>*</w:t>
      </w:r>
      <w:r w:rsidR="00040DCF" w:rsidRPr="00AF0BC5">
        <w:t>Animals</w:t>
      </w:r>
    </w:p>
    <w:p w14:paraId="192D2435" w14:textId="77777777" w:rsidR="00040DCF" w:rsidRPr="00AF0BC5" w:rsidRDefault="00040DCF" w:rsidP="00040DCF">
      <w:pPr>
        <w:jc w:val="both"/>
        <w:rPr>
          <w:rFonts w:cstheme="minorHAnsi"/>
          <w:lang w:val="bg-BG"/>
        </w:rPr>
      </w:pPr>
      <w:r w:rsidRPr="00AF0BC5">
        <w:rPr>
          <w:rFonts w:cstheme="minorHAnsi"/>
          <w:noProof/>
        </w:rPr>
        <w:t>NOTE</w:t>
      </w:r>
      <w:r w:rsidRPr="00AF0BC5">
        <w:rPr>
          <w:rFonts w:cstheme="minorHAnsi"/>
        </w:rPr>
        <w:t xml:space="preserve">: You need a public class </w:t>
      </w:r>
      <w:r w:rsidRPr="00AF0BC5">
        <w:rPr>
          <w:rFonts w:cstheme="minorHAnsi"/>
          <w:b/>
          <w:noProof/>
        </w:rPr>
        <w:t>StartUp</w:t>
      </w:r>
      <w:r w:rsidRPr="00AF0BC5">
        <w:rPr>
          <w:rFonts w:cstheme="minorHAnsi"/>
        </w:rPr>
        <w:t>.</w:t>
      </w:r>
    </w:p>
    <w:p w14:paraId="73D2D3A0" w14:textId="611A8C13" w:rsidR="00040DCF" w:rsidRPr="00AF0BC5" w:rsidRDefault="00040DCF" w:rsidP="00040DCF">
      <w:pPr>
        <w:jc w:val="both"/>
        <w:rPr>
          <w:rFonts w:cstheme="minorHAnsi"/>
          <w:lang w:val="bg-BG"/>
        </w:rPr>
      </w:pPr>
      <w:r w:rsidRPr="00AF0BC5">
        <w:rPr>
          <w:rFonts w:cstheme="minorHAnsi"/>
        </w:rPr>
        <w:t xml:space="preserve">Creat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00B43453">
        <w:rPr>
          <w:rFonts w:cstheme="minorHAnsi"/>
          <w:b/>
        </w:rPr>
        <w:t>,</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some kind of sound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527C93E9"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two lines will represent an animal. On the first line will be the type of animal and on the second – the name, the age</w:t>
      </w:r>
      <w:r w:rsidR="00B43453">
        <w:rPr>
          <w:rFonts w:cstheme="minorHAnsi"/>
        </w:rPr>
        <w:t>,</w:t>
      </w:r>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Heading3"/>
        <w:rPr>
          <w:lang w:val="bg-BG" w:eastAsia="ja-JP"/>
        </w:rPr>
      </w:pPr>
      <w:r w:rsidRPr="00AF0BC5">
        <w:rPr>
          <w:lang w:eastAsia="ja-JP"/>
        </w:rPr>
        <w:t>Output</w:t>
      </w:r>
    </w:p>
    <w:p w14:paraId="5FC547FD" w14:textId="77777777" w:rsidR="00040DCF" w:rsidRPr="00AF0BC5" w:rsidRDefault="00040DCF" w:rsidP="005E0B8D">
      <w:pPr>
        <w:pStyle w:val="ListParagraph"/>
        <w:numPr>
          <w:ilvl w:val="0"/>
          <w:numId w:val="6"/>
        </w:numPr>
        <w:overflowPunct w:val="0"/>
        <w:spacing w:before="0" w:after="200"/>
        <w:rPr>
          <w:b/>
          <w:bCs/>
          <w:noProof/>
          <w:lang w:val="bg-BG"/>
        </w:rPr>
      </w:pPr>
      <w:r w:rsidRPr="00AF0BC5">
        <w:rPr>
          <w:lang w:eastAsia="ja-JP"/>
        </w:rPr>
        <w:t xml:space="preserve">Print the information for each animal on three lines. On the first line, print: </w:t>
      </w:r>
      <w:r w:rsidRPr="00AF0BC5">
        <w:rPr>
          <w:rFonts w:ascii="Consolas" w:hAnsi="Consolas"/>
          <w:b/>
          <w:bCs/>
          <w:noProof/>
        </w:rPr>
        <w:t>"{AnimalType}"</w:t>
      </w:r>
    </w:p>
    <w:p w14:paraId="2E67ABAC" w14:textId="77777777" w:rsidR="00040DCF" w:rsidRPr="00AF0BC5" w:rsidRDefault="00040DCF" w:rsidP="005E0B8D">
      <w:pPr>
        <w:pStyle w:val="ListParagraph"/>
        <w:numPr>
          <w:ilvl w:val="0"/>
          <w:numId w:val="6"/>
        </w:numPr>
        <w:overflowPunct w:val="0"/>
        <w:spacing w:before="0" w:after="200"/>
        <w:rPr>
          <w:lang w:val="bg-BG" w:eastAsia="ja-JP"/>
        </w:rPr>
      </w:pPr>
      <w:r w:rsidRPr="00AF0BC5">
        <w:rPr>
          <w:lang w:eastAsia="ja-JP"/>
        </w:rPr>
        <w:t xml:space="preserve">On the second line print: </w:t>
      </w:r>
      <w:r w:rsidRPr="00AF0BC5">
        <w:rPr>
          <w:rFonts w:ascii="Consolas" w:hAnsi="Consolas"/>
          <w:b/>
          <w:bCs/>
          <w:noProof/>
        </w:rPr>
        <w:t>"{Name} {Age} {Gender}"</w:t>
      </w:r>
    </w:p>
    <w:p w14:paraId="5A31BB80" w14:textId="77777777" w:rsidR="00040DCF" w:rsidRPr="00AF0BC5" w:rsidRDefault="00040DCF" w:rsidP="005E0B8D">
      <w:pPr>
        <w:pStyle w:val="ListParagraph"/>
        <w:numPr>
          <w:ilvl w:val="0"/>
          <w:numId w:val="6"/>
        </w:numPr>
        <w:overflowPunct w:val="0"/>
        <w:spacing w:before="0" w:after="200"/>
        <w:rPr>
          <w:noProof/>
          <w:lang w:val="bg-BG"/>
        </w:rPr>
      </w:pPr>
      <w:r w:rsidRPr="00AF0BC5">
        <w:t xml:space="preserve">On the third line print the sounds it produces: </w:t>
      </w:r>
      <w:r w:rsidRPr="00AF0BC5">
        <w:rPr>
          <w:rFonts w:ascii="Consolas" w:hAnsi="Consolas"/>
          <w:b/>
          <w:bCs/>
          <w:noProof/>
        </w:rPr>
        <w:t>"{ProduceSound()}"</w:t>
      </w:r>
    </w:p>
    <w:p w14:paraId="40F30B6C" w14:textId="77777777" w:rsidR="00040DCF" w:rsidRPr="00AF0BC5" w:rsidRDefault="00040DCF" w:rsidP="00040DCF">
      <w:pPr>
        <w:pStyle w:val="Heading3"/>
        <w:rPr>
          <w:noProof/>
          <w:lang w:val="bg-BG"/>
        </w:rPr>
      </w:pPr>
      <w:r w:rsidRPr="00AF0BC5">
        <w:rPr>
          <w:noProof/>
        </w:rPr>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77777777"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Pr="00AF0BC5">
        <w:rPr>
          <w:rFonts w:ascii="Consolas" w:hAnsi="Consolas"/>
          <w:b/>
          <w:noProof/>
        </w:rPr>
        <w:t>ProduceSound()</w:t>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bookmarkStart w:id="4" w:name="_GoBack"/>
      <w:bookmarkEnd w:id="4"/>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p w14:paraId="515A8263" w14:textId="77777777" w:rsidR="00040DCF" w:rsidRPr="00AF0BC5" w:rsidRDefault="00040DCF" w:rsidP="00040DCF">
      <w:pPr>
        <w:pStyle w:val="Heading3"/>
        <w:rPr>
          <w:lang w:val="bg-BG" w:eastAsia="ja-JP"/>
        </w:rPr>
      </w:pPr>
      <w:r w:rsidRPr="00AF0BC5">
        <w:rPr>
          <w:lang w:eastAsia="ja-JP"/>
        </w:rPr>
        <w:t>Examples</w:t>
      </w:r>
    </w:p>
    <w:tbl>
      <w:tblPr>
        <w:tblW w:w="4646" w:type="dxa"/>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040DCF" w:rsidRPr="00AF0BC5" w14:paraId="7AB3FDB0" w14:textId="77777777" w:rsidTr="004027A9">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1848FFB0" w14:textId="77777777" w:rsidR="00040DCF" w:rsidRPr="00AF0BC5" w:rsidRDefault="00040DCF" w:rsidP="004027A9">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4385AFBF" w14:textId="77777777" w:rsidR="00040DCF" w:rsidRPr="00AF0BC5" w:rsidRDefault="00040DCF" w:rsidP="004027A9">
            <w:pPr>
              <w:spacing w:after="0" w:line="240" w:lineRule="auto"/>
              <w:jc w:val="center"/>
              <w:rPr>
                <w:b/>
              </w:rPr>
            </w:pPr>
            <w:r w:rsidRPr="00AF0BC5">
              <w:rPr>
                <w:b/>
              </w:rPr>
              <w:t>Output</w:t>
            </w:r>
          </w:p>
        </w:tc>
      </w:tr>
      <w:tr w:rsidR="00040DCF" w:rsidRPr="00AF0BC5" w14:paraId="743F0177" w14:textId="77777777" w:rsidTr="004027A9">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61837D4"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Cat</w:t>
            </w:r>
          </w:p>
          <w:p w14:paraId="4A22B9A0"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Tom 12 Male</w:t>
            </w:r>
          </w:p>
          <w:p w14:paraId="31380166"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Dog</w:t>
            </w:r>
          </w:p>
          <w:p w14:paraId="4C9A6A77" w14:textId="6EAD57BA"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00040DCF" w:rsidRPr="00AF0BC5">
              <w:rPr>
                <w:rFonts w:ascii="Consolas" w:hAnsi="Consolas" w:cs="Consolas"/>
                <w:noProof/>
              </w:rPr>
              <w:t>132 Male</w:t>
            </w:r>
          </w:p>
          <w:p w14:paraId="5AF32AD9" w14:textId="77777777" w:rsidR="00040DCF" w:rsidRPr="00AF0BC5" w:rsidRDefault="00040DCF" w:rsidP="004027A9">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DBFBBF2"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7F9A0914"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535B401F"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6EB7C8D7"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1BA0C94F" w14:textId="4785F77F" w:rsidR="00040DCF" w:rsidRPr="00AF0BC5" w:rsidRDefault="007D27D1" w:rsidP="004027A9">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00040DCF" w:rsidRPr="00AF0BC5">
              <w:rPr>
                <w:rFonts w:ascii="Consolas" w:eastAsia="Courier New" w:hAnsi="Consolas" w:cs="Consolas"/>
                <w:noProof/>
              </w:rPr>
              <w:t>132 Male</w:t>
            </w:r>
          </w:p>
          <w:p w14:paraId="02579014" w14:textId="77777777" w:rsidR="00040DCF" w:rsidRPr="00AF0BC5" w:rsidRDefault="00040DCF" w:rsidP="004027A9">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040DCF" w:rsidRPr="00AF0BC5" w14:paraId="788BC993" w14:textId="77777777" w:rsidTr="004027A9">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302826E6"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0F6908EB"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Kermit 12 Male</w:t>
            </w:r>
          </w:p>
          <w:p w14:paraId="4B87DE29" w14:textId="77777777" w:rsidR="00040DCF" w:rsidRPr="00AF0BC5" w:rsidRDefault="00040DCF" w:rsidP="004027A9">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662ACFA"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 xml:space="preserve">Frog </w:t>
            </w:r>
          </w:p>
          <w:p w14:paraId="0292C3BF"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Kermit 12 Male</w:t>
            </w:r>
          </w:p>
          <w:p w14:paraId="536C3075" w14:textId="77777777" w:rsidR="00040DCF" w:rsidRPr="00AF0BC5" w:rsidRDefault="00040DCF" w:rsidP="004027A9">
            <w:pPr>
              <w:spacing w:after="0" w:line="240" w:lineRule="auto"/>
              <w:rPr>
                <w:rFonts w:ascii="Consolas" w:hAnsi="Consolas"/>
                <w:noProof/>
              </w:rPr>
            </w:pPr>
            <w:r w:rsidRPr="00AF0BC5">
              <w:rPr>
                <w:rFonts w:ascii="Consolas" w:hAnsi="Consolas"/>
                <w:noProof/>
              </w:rPr>
              <w:t>Ribbit</w:t>
            </w:r>
          </w:p>
        </w:tc>
      </w:tr>
      <w:tr w:rsidR="00040DCF" w:rsidRPr="00AF0BC5" w14:paraId="6C72B014" w14:textId="77777777" w:rsidTr="004027A9">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5C111C7"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7AD3BF0E" w14:textId="2ED8D7CE"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Jelly</w:t>
            </w:r>
            <w:r w:rsidR="00040DCF" w:rsidRPr="00AF0BC5">
              <w:rPr>
                <w:rFonts w:ascii="Consolas" w:hAnsi="Consolas" w:cs="Consolas"/>
                <w:noProof/>
              </w:rPr>
              <w:t xml:space="preserve"> -2 Male</w:t>
            </w:r>
          </w:p>
          <w:p w14:paraId="28556C08"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701E30C4" w14:textId="1DE9C626"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lly</w:t>
            </w:r>
            <w:r w:rsidR="00040DCF" w:rsidRPr="00AF0BC5">
              <w:rPr>
                <w:rFonts w:ascii="Consolas" w:hAnsi="Consolas" w:cs="Consolas"/>
                <w:noProof/>
              </w:rPr>
              <w:t xml:space="preserve"> 2 Male</w:t>
            </w:r>
          </w:p>
          <w:p w14:paraId="5141C271" w14:textId="77777777" w:rsidR="00040DCF" w:rsidRPr="00AF0BC5" w:rsidRDefault="00040DCF" w:rsidP="004027A9">
            <w:pPr>
              <w:spacing w:after="0" w:line="240" w:lineRule="auto"/>
              <w:rPr>
                <w:noProof/>
              </w:rPr>
            </w:pPr>
            <w:r w:rsidRPr="00AF0BC5">
              <w:rPr>
                <w:rFonts w:ascii="Consolas" w:hAnsi="Consolas" w:cs="Consolas"/>
                <w:noProof/>
              </w:rPr>
              <w:lastRenderedPageBreak/>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62CD50F9"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lastRenderedPageBreak/>
              <w:t>Invalid input!</w:t>
            </w:r>
          </w:p>
          <w:p w14:paraId="79A85E2F"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4B322955" w14:textId="3895C41C"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lly</w:t>
            </w:r>
            <w:r w:rsidR="00040DCF" w:rsidRPr="00AF0BC5">
              <w:rPr>
                <w:rFonts w:ascii="Consolas" w:hAnsi="Consolas" w:cs="Consolas"/>
                <w:noProof/>
              </w:rPr>
              <w:t xml:space="preserve"> 2 Male</w:t>
            </w:r>
          </w:p>
          <w:p w14:paraId="5E68903F" w14:textId="77777777" w:rsidR="00040DCF" w:rsidRPr="00AF0BC5" w:rsidRDefault="00040DCF" w:rsidP="004027A9">
            <w:pPr>
              <w:spacing w:after="0" w:line="240" w:lineRule="auto"/>
              <w:rPr>
                <w:rFonts w:ascii="Consolas" w:hAnsi="Consolas"/>
                <w:noProof/>
              </w:rPr>
            </w:pPr>
            <w:r w:rsidRPr="00AF0BC5">
              <w:rPr>
                <w:rFonts w:ascii="Consolas" w:hAnsi="Consolas"/>
                <w:noProof/>
              </w:rPr>
              <w:t>Ribbit</w:t>
            </w:r>
          </w:p>
        </w:tc>
      </w:tr>
    </w:tbl>
    <w:p w14:paraId="06D9DE63" w14:textId="77777777" w:rsidR="00040DCF" w:rsidRPr="00AF0BC5" w:rsidRDefault="00040DCF" w:rsidP="00040DCF">
      <w:pPr>
        <w:rPr>
          <w:lang w:val="bg-BG"/>
        </w:rPr>
      </w:pPr>
    </w:p>
    <w:p w14:paraId="592EBD29" w14:textId="51658AA2" w:rsidR="00640502" w:rsidRPr="00040DCF" w:rsidRDefault="00640502" w:rsidP="00040DCF"/>
    <w:sectPr w:rsidR="00640502" w:rsidRPr="00040DC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080939" w14:textId="77777777" w:rsidR="00854AD0" w:rsidRDefault="00854AD0" w:rsidP="008068A2">
      <w:pPr>
        <w:spacing w:after="0" w:line="240" w:lineRule="auto"/>
      </w:pPr>
      <w:r>
        <w:separator/>
      </w:r>
    </w:p>
  </w:endnote>
  <w:endnote w:type="continuationSeparator" w:id="0">
    <w:p w14:paraId="7AFBE7D8" w14:textId="77777777" w:rsidR="00854AD0" w:rsidRDefault="00854AD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4D">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4D">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4D">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4D">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0613E2" w14:textId="77777777" w:rsidR="00854AD0" w:rsidRDefault="00854AD0" w:rsidP="008068A2">
      <w:pPr>
        <w:spacing w:after="0" w:line="240" w:lineRule="auto"/>
      </w:pPr>
      <w:r>
        <w:separator/>
      </w:r>
    </w:p>
  </w:footnote>
  <w:footnote w:type="continuationSeparator" w:id="0">
    <w:p w14:paraId="1EF462AD" w14:textId="77777777" w:rsidR="00854AD0" w:rsidRDefault="00854AD0"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6"/>
  </w:num>
  <w:num w:numId="4">
    <w:abstractNumId w:val="20"/>
  </w:num>
  <w:num w:numId="5">
    <w:abstractNumId w:val="0"/>
  </w:num>
  <w:num w:numId="6">
    <w:abstractNumId w:val="1"/>
  </w:num>
  <w:num w:numId="7">
    <w:abstractNumId w:val="8"/>
  </w:num>
  <w:num w:numId="8">
    <w:abstractNumId w:val="7"/>
  </w:num>
  <w:num w:numId="9">
    <w:abstractNumId w:val="17"/>
  </w:num>
  <w:num w:numId="10">
    <w:abstractNumId w:val="11"/>
  </w:num>
  <w:num w:numId="11">
    <w:abstractNumId w:val="9"/>
  </w:num>
  <w:num w:numId="12">
    <w:abstractNumId w:val="13"/>
  </w:num>
  <w:num w:numId="13">
    <w:abstractNumId w:val="22"/>
  </w:num>
  <w:num w:numId="14">
    <w:abstractNumId w:val="14"/>
  </w:num>
  <w:num w:numId="15">
    <w:abstractNumId w:val="3"/>
  </w:num>
  <w:num w:numId="16">
    <w:abstractNumId w:val="12"/>
  </w:num>
  <w:num w:numId="17">
    <w:abstractNumId w:val="4"/>
  </w:num>
  <w:num w:numId="18">
    <w:abstractNumId w:val="18"/>
  </w:num>
  <w:num w:numId="19">
    <w:abstractNumId w:val="5"/>
  </w:num>
  <w:num w:numId="20">
    <w:abstractNumId w:val="19"/>
  </w:num>
  <w:num w:numId="21">
    <w:abstractNumId w:val="10"/>
  </w:num>
  <w:num w:numId="22">
    <w:abstractNumId w:val="21"/>
  </w:num>
  <w:num w:numId="23">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MDE1MrcwNjI2MzNS0lEKTi0uzszPAykwqQUAeS+FXCwAAAA="/>
  </w:docVars>
  <w:rsids>
    <w:rsidRoot w:val="008068A2"/>
    <w:rsid w:val="000006BB"/>
    <w:rsid w:val="00002C1C"/>
    <w:rsid w:val="00007044"/>
    <w:rsid w:val="0001451E"/>
    <w:rsid w:val="00023DC6"/>
    <w:rsid w:val="00025F04"/>
    <w:rsid w:val="00030590"/>
    <w:rsid w:val="00040DCF"/>
    <w:rsid w:val="00043E84"/>
    <w:rsid w:val="00064D15"/>
    <w:rsid w:val="0008559D"/>
    <w:rsid w:val="00086727"/>
    <w:rsid w:val="0009209B"/>
    <w:rsid w:val="000A6794"/>
    <w:rsid w:val="000B39E6"/>
    <w:rsid w:val="000B56F0"/>
    <w:rsid w:val="000C5361"/>
    <w:rsid w:val="00103906"/>
    <w:rsid w:val="001159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198B"/>
    <w:rsid w:val="00380A57"/>
    <w:rsid w:val="003817EF"/>
    <w:rsid w:val="00381819"/>
    <w:rsid w:val="00382A45"/>
    <w:rsid w:val="003877B6"/>
    <w:rsid w:val="003A1601"/>
    <w:rsid w:val="003A33F9"/>
    <w:rsid w:val="003A5602"/>
    <w:rsid w:val="003B0278"/>
    <w:rsid w:val="003B1846"/>
    <w:rsid w:val="003B6A53"/>
    <w:rsid w:val="003E1013"/>
    <w:rsid w:val="003E167F"/>
    <w:rsid w:val="003E253E"/>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2DC9"/>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33D6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381B"/>
    <w:rsid w:val="00794EEE"/>
    <w:rsid w:val="007A635E"/>
    <w:rsid w:val="007B3686"/>
    <w:rsid w:val="007C2C37"/>
    <w:rsid w:val="007C3E81"/>
    <w:rsid w:val="007C42AC"/>
    <w:rsid w:val="007D27D1"/>
    <w:rsid w:val="007D742F"/>
    <w:rsid w:val="007E0960"/>
    <w:rsid w:val="007E4E4F"/>
    <w:rsid w:val="007F04BF"/>
    <w:rsid w:val="007F177C"/>
    <w:rsid w:val="007F5F65"/>
    <w:rsid w:val="00801502"/>
    <w:rsid w:val="00803217"/>
    <w:rsid w:val="008063E1"/>
    <w:rsid w:val="008068A2"/>
    <w:rsid w:val="008105A0"/>
    <w:rsid w:val="0083490B"/>
    <w:rsid w:val="00836CA4"/>
    <w:rsid w:val="0085184F"/>
    <w:rsid w:val="00854AD0"/>
    <w:rsid w:val="00861625"/>
    <w:rsid w:val="008617B5"/>
    <w:rsid w:val="00870828"/>
    <w:rsid w:val="0088080B"/>
    <w:rsid w:val="008B07D7"/>
    <w:rsid w:val="008B557F"/>
    <w:rsid w:val="008C0084"/>
    <w:rsid w:val="008C2344"/>
    <w:rsid w:val="008C2B83"/>
    <w:rsid w:val="008C5930"/>
    <w:rsid w:val="008D452B"/>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4B83"/>
    <w:rsid w:val="00976E46"/>
    <w:rsid w:val="009931C2"/>
    <w:rsid w:val="009A2A88"/>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3453"/>
    <w:rsid w:val="00B5254D"/>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24F96"/>
    <w:rsid w:val="00D3404A"/>
    <w:rsid w:val="00D4354E"/>
    <w:rsid w:val="00D43F69"/>
    <w:rsid w:val="00D50F79"/>
    <w:rsid w:val="00D73957"/>
    <w:rsid w:val="00D8395C"/>
    <w:rsid w:val="00D910AA"/>
    <w:rsid w:val="00DA028F"/>
    <w:rsid w:val="00DC28E6"/>
    <w:rsid w:val="00DC79E8"/>
    <w:rsid w:val="00DD55F0"/>
    <w:rsid w:val="00DD7BB2"/>
    <w:rsid w:val="00DE1B8E"/>
    <w:rsid w:val="00DE6633"/>
    <w:rsid w:val="00DF00FA"/>
    <w:rsid w:val="00DF57D8"/>
    <w:rsid w:val="00DF6F6D"/>
    <w:rsid w:val="00E032C5"/>
    <w:rsid w:val="00E05A9A"/>
    <w:rsid w:val="00E24C6A"/>
    <w:rsid w:val="00E25811"/>
    <w:rsid w:val="00E32F85"/>
    <w:rsid w:val="00E36FD8"/>
    <w:rsid w:val="00E37380"/>
    <w:rsid w:val="00E4546C"/>
    <w:rsid w:val="00E465C4"/>
    <w:rsid w:val="00E60C05"/>
    <w:rsid w:val="00E63F64"/>
    <w:rsid w:val="00E74623"/>
    <w:rsid w:val="00E80E3D"/>
    <w:rsid w:val="00E86D42"/>
    <w:rsid w:val="00E870B8"/>
    <w:rsid w:val="00EA1019"/>
    <w:rsid w:val="00EA3B29"/>
    <w:rsid w:val="00EB7421"/>
    <w:rsid w:val="00EC36F5"/>
    <w:rsid w:val="00EC5A4D"/>
    <w:rsid w:val="00ED0DEA"/>
    <w:rsid w:val="00ED73C4"/>
    <w:rsid w:val="00EF549D"/>
    <w:rsid w:val="00F20B48"/>
    <w:rsid w:val="00F258BA"/>
    <w:rsid w:val="00F27E9C"/>
    <w:rsid w:val="00F41F41"/>
    <w:rsid w:val="00F46918"/>
    <w:rsid w:val="00F46DDE"/>
    <w:rsid w:val="00F655ED"/>
    <w:rsid w:val="00F7033C"/>
    <w:rsid w:val="00F96D0D"/>
    <w:rsid w:val="00F976AD"/>
    <w:rsid w:val="00FA6461"/>
    <w:rsid w:val="00FB285F"/>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character" w:customStyle="1" w:styleId="UnresolvedMention">
    <w:name w:val="Unresolved Mention"/>
    <w:basedOn w:val="DefaultParagraphFont"/>
    <w:uiPriority w:val="99"/>
    <w:semiHidden/>
    <w:unhideWhenUsed/>
    <w:rsid w:val="00DE6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0/Inheritance-Exerci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601807E-ADC5-44D3-8F71-40AF6872F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7</Pages>
  <Words>1212</Words>
  <Characters>691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8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Microsoft account</cp:lastModifiedBy>
  <cp:revision>26</cp:revision>
  <cp:lastPrinted>2015-10-26T22:35:00Z</cp:lastPrinted>
  <dcterms:created xsi:type="dcterms:W3CDTF">2019-11-12T12:29:00Z</dcterms:created>
  <dcterms:modified xsi:type="dcterms:W3CDTF">2022-04-27T08:4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